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4E26A" w14:textId="58A58F60" w:rsidR="005C534E" w:rsidRPr="00A80EA1" w:rsidRDefault="00F2220F" w:rsidP="00A80EA1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7A49DD" wp14:editId="4763E285">
                <wp:simplePos x="0" y="0"/>
                <wp:positionH relativeFrom="column">
                  <wp:posOffset>-311150</wp:posOffset>
                </wp:positionH>
                <wp:positionV relativeFrom="paragraph">
                  <wp:posOffset>4673600</wp:posOffset>
                </wp:positionV>
                <wp:extent cx="6242050" cy="1384300"/>
                <wp:effectExtent l="0" t="0" r="25400" b="254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2050" cy="13843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86D9F9D" w14:textId="53C249C2" w:rsidR="00F2220F" w:rsidRDefault="00F2220F" w:rsidP="00F2220F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  <w:t>TITLE_________________________________</w:t>
                            </w:r>
                          </w:p>
                          <w:p w14:paraId="5F948851" w14:textId="39E4B89B" w:rsidR="00F2220F" w:rsidRDefault="00F2220F" w:rsidP="00F2220F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  <w:tab/>
                              <w:t xml:space="preserve">     _________________________________</w:t>
                            </w:r>
                          </w:p>
                          <w:p w14:paraId="168AE269" w14:textId="217FB0CA" w:rsidR="00F2220F" w:rsidRPr="00F2220F" w:rsidRDefault="00F2220F" w:rsidP="00F2220F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  <w:tab/>
                              <w:t xml:space="preserve">     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7A49DD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24.5pt;margin-top:368pt;width:491.5pt;height:10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" filled="f" strokecolor="white [3212]" strokeweight=".5pt">
                <v:textbox>
                  <w:txbxContent>
                    <w:p w14:paraId="386D9F9D" w14:textId="53C249C2" w:rsidR="00F2220F" w:rsidRDefault="00F2220F" w:rsidP="00F2220F">
                      <w:pP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  <w:t>TITLE_________________________________</w:t>
                      </w:r>
                    </w:p>
                    <w:p w14:paraId="5F948851" w14:textId="39E4B89B" w:rsidR="00F2220F" w:rsidRDefault="00F2220F" w:rsidP="00F2220F">
                      <w:pP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  <w:tab/>
                        <w:t xml:space="preserve">     _________________________________</w:t>
                      </w:r>
                    </w:p>
                    <w:p w14:paraId="168AE269" w14:textId="217FB0CA" w:rsidR="00F2220F" w:rsidRPr="00F2220F" w:rsidRDefault="00F2220F" w:rsidP="00F2220F">
                      <w:pP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  <w:tab/>
                        <w:t xml:space="preserve">     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7A636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55F4EB" wp14:editId="4816AF47">
                <wp:simplePos x="0" y="0"/>
                <wp:positionH relativeFrom="column">
                  <wp:posOffset>2273300</wp:posOffset>
                </wp:positionH>
                <wp:positionV relativeFrom="paragraph">
                  <wp:posOffset>3295650</wp:posOffset>
                </wp:positionV>
                <wp:extent cx="1263650" cy="463550"/>
                <wp:effectExtent l="0" t="0" r="12700" b="1270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3650" cy="463550"/>
                        </a:xfrm>
                        <a:prstGeom prst="roundRect">
                          <a:avLst>
                            <a:gd name="adj" fmla="val 37655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33B8FD" w14:textId="4C581721" w:rsidR="007A6367" w:rsidRPr="00F2220F" w:rsidRDefault="007A6367" w:rsidP="00F2220F">
                            <w:pPr>
                              <w:pStyle w:val="NoSpacing"/>
                              <w:rPr>
                                <w:rFonts w:ascii="Arial Black" w:hAnsi="Arial Black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F2220F">
                              <w:rPr>
                                <w:rFonts w:ascii="Arial Black" w:hAnsi="Arial Black"/>
                                <w:sz w:val="32"/>
                                <w:szCs w:val="32"/>
                                <w:lang w:val="en-US"/>
                              </w:rPr>
                              <w:t>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55F4EB" id="Rectangle: Rounded Corners 7" o:spid="_x0000_s1027" style="position:absolute;margin-left:179pt;margin-top:259.5pt;width:99.5pt;height:3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7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" fillcolor="black [3200]" strokecolor="black [1600]" strokeweight="1pt">
                <v:stroke joinstyle="miter"/>
                <v:textbox>
                  <w:txbxContent>
                    <w:p w14:paraId="4633B8FD" w14:textId="4C581721" w:rsidR="007A6367" w:rsidRPr="00F2220F" w:rsidRDefault="007A6367" w:rsidP="00F2220F">
                      <w:pPr>
                        <w:pStyle w:val="NoSpacing"/>
                        <w:rPr>
                          <w:rFonts w:ascii="Arial Black" w:hAnsi="Arial Black"/>
                          <w:sz w:val="32"/>
                          <w:szCs w:val="32"/>
                          <w:lang w:val="en-US"/>
                        </w:rPr>
                      </w:pPr>
                      <w:r w:rsidRPr="00F2220F">
                        <w:rPr>
                          <w:rFonts w:ascii="Arial Black" w:hAnsi="Arial Black"/>
                          <w:sz w:val="32"/>
                          <w:szCs w:val="32"/>
                          <w:lang w:val="en-US"/>
                        </w:rPr>
                        <w:t>REPORT</w:t>
                      </w:r>
                    </w:p>
                  </w:txbxContent>
                </v:textbox>
              </v:roundrect>
            </w:pict>
          </mc:Fallback>
        </mc:AlternateContent>
      </w:r>
      <w:r w:rsidR="00A80EA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F0F907" wp14:editId="55D68344">
                <wp:simplePos x="0" y="0"/>
                <wp:positionH relativeFrom="column">
                  <wp:posOffset>-95250</wp:posOffset>
                </wp:positionH>
                <wp:positionV relativeFrom="paragraph">
                  <wp:posOffset>1968500</wp:posOffset>
                </wp:positionV>
                <wp:extent cx="5937250" cy="419100"/>
                <wp:effectExtent l="0" t="0" r="2540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25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114E801" w14:textId="22A673B3" w:rsidR="00A80EA1" w:rsidRPr="00A80EA1" w:rsidRDefault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80EA1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DEPARTMENT OF _______________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F0F907" id="Text Box 2" o:spid="_x0000_s1028" type="#_x0000_t202" style="position:absolute;margin-left:-7.5pt;margin-top:155pt;width:467.5pt;height:3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" fillcolor="white [3201]" strokecolor="white [3212]" strokeweight=".5pt">
                <v:textbox>
                  <w:txbxContent>
                    <w:p w14:paraId="4114E801" w14:textId="22A673B3" w:rsidR="00A80EA1" w:rsidRPr="00A80EA1" w:rsidRDefault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A80EA1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DEPARTMENT OF _______________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A80EA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6AEF27" wp14:editId="63308042">
                <wp:simplePos x="0" y="0"/>
                <wp:positionH relativeFrom="column">
                  <wp:posOffset>-914400</wp:posOffset>
                </wp:positionH>
                <wp:positionV relativeFrom="paragraph">
                  <wp:posOffset>-463550</wp:posOffset>
                </wp:positionV>
                <wp:extent cx="7512050" cy="639445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12050" cy="6394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33289FD" w14:textId="2AE2E20F" w:rsidR="00A80EA1" w:rsidRPr="00A80EA1" w:rsidRDefault="00A80EA1" w:rsidP="00A80EA1">
                            <w:pPr>
                              <w:jc w:val="center"/>
                              <w:rPr>
                                <w:rFonts w:ascii="Algerian" w:hAnsi="Algerian"/>
                                <w:bCs/>
                                <w:noProof/>
                                <w:color w:val="000000" w:themeColor="text1"/>
                                <w:sz w:val="72"/>
                                <w:szCs w:val="7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80EA1">
                              <w:rPr>
                                <w:rFonts w:ascii="Algerian" w:hAnsi="Algerian"/>
                                <w:bCs/>
                                <w:noProof/>
                                <w:color w:val="000000" w:themeColor="text1"/>
                                <w:sz w:val="72"/>
                                <w:szCs w:val="7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ATIONAL INSTITUTE OF TECHNOLOGY DURGAPUR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0" rtlCol="0" fromWordArt="0" anchor="t" anchorCtr="0" forceAA="0" compatLnSpc="1">
                        <a:prstTxWarp prst="textArchUp">
                          <a:avLst>
                            <a:gd name="adj" fmla="val 12026065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AEF27" id="Text Box 1" o:spid="_x0000_s1029" type="#_x0000_t202" style="position:absolute;margin-left:-1in;margin-top:-36.5pt;width:591.5pt;height:50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" filled="f" stroked="f">
                <v:fill o:detectmouseclick="t"/>
                <v:textbox>
                  <w:txbxContent>
                    <w:p w14:paraId="433289FD" w14:textId="2AE2E20F" w:rsidR="00A80EA1" w:rsidRPr="00A80EA1" w:rsidRDefault="00A80EA1" w:rsidP="00A80EA1">
                      <w:pPr>
                        <w:jc w:val="center"/>
                        <w:rPr>
                          <w:rFonts w:ascii="Algerian" w:hAnsi="Algerian"/>
                          <w:bCs/>
                          <w:noProof/>
                          <w:color w:val="000000" w:themeColor="text1"/>
                          <w:sz w:val="72"/>
                          <w:szCs w:val="7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80EA1">
                        <w:rPr>
                          <w:rFonts w:ascii="Algerian" w:hAnsi="Algerian"/>
                          <w:bCs/>
                          <w:noProof/>
                          <w:color w:val="000000" w:themeColor="text1"/>
                          <w:sz w:val="72"/>
                          <w:szCs w:val="7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ATIONAL INSTITUTE OF TECHNOLOGY DURGAPUR</w:t>
                      </w:r>
                    </w:p>
                  </w:txbxContent>
                </v:textbox>
              </v:shape>
            </w:pict>
          </mc:Fallback>
        </mc:AlternateContent>
      </w:r>
      <w:r w:rsidR="00A80EA1">
        <w:rPr>
          <w:rFonts w:ascii="Georgia" w:hAnsi="Georgia"/>
          <w:b/>
          <w:bCs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A24DBC" wp14:editId="16101F37">
                <wp:simplePos x="0" y="0"/>
                <wp:positionH relativeFrom="column">
                  <wp:posOffset>-374650</wp:posOffset>
                </wp:positionH>
                <wp:positionV relativeFrom="paragraph">
                  <wp:posOffset>6502400</wp:posOffset>
                </wp:positionV>
                <wp:extent cx="6419850" cy="2457450"/>
                <wp:effectExtent l="0" t="0" r="190500" b="1333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9850" cy="2457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  <a:effectLst>
                          <a:glow>
                            <a:schemeClr val="accent1">
                              <a:alpha val="40000"/>
                            </a:schemeClr>
                          </a:glow>
                          <a:outerShdw blurRad="38100" dist="152400" dir="1800000" algn="t" rotWithShape="0">
                            <a:schemeClr val="tx1"/>
                          </a:outerShdw>
                        </a:effectLst>
                      </wps:spPr>
                      <wps:txbx>
                        <w:txbxContent>
                          <w:p w14:paraId="51F69377" w14:textId="5DF5E3E1" w:rsidR="00A80EA1" w:rsidRPr="005C534E" w:rsidRDefault="00A80EA1" w:rsidP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7B84280D" w14:textId="77777777" w:rsidR="00A80EA1" w:rsidRPr="005C534E" w:rsidRDefault="00A80EA1" w:rsidP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NAME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______________________________</w:t>
                            </w:r>
                          </w:p>
                          <w:p w14:paraId="1801632D" w14:textId="577D1B0B" w:rsidR="00A80EA1" w:rsidRPr="005C534E" w:rsidRDefault="00F2220F" w:rsidP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EMESTER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</w:t>
                            </w:r>
                            <w:r w:rsidR="00A80EA1"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ROLL No.</w:t>
                            </w:r>
                            <w:r w:rsidR="00A80EA1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____________</w:t>
                            </w:r>
                          </w:p>
                          <w:p w14:paraId="084670EB" w14:textId="70110C9E" w:rsidR="00A80EA1" w:rsidRDefault="00A80EA1" w:rsidP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ECTION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</w:t>
                            </w:r>
                            <w:r w:rsidR="00B7053B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</w:t>
                            </w:r>
                            <w:r w:rsidR="00B7053B"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YEAR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</w:t>
                            </w:r>
                          </w:p>
                          <w:p w14:paraId="2A517BCA" w14:textId="086380F6" w:rsidR="00F2220F" w:rsidRDefault="00F2220F" w:rsidP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IGNATURE________________________________________</w:t>
                            </w:r>
                          </w:p>
                          <w:p w14:paraId="6C5724EC" w14:textId="65318E1E" w:rsidR="00F2220F" w:rsidRPr="005C534E" w:rsidRDefault="00F2220F" w:rsidP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Date of Experiment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A24DBC" id="Text Box 5" o:spid="_x0000_s1030" type="#_x0000_t202" style="position:absolute;margin-left:-29.5pt;margin-top:512pt;width:505.5pt;height:19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" fillcolor="white [3201]" strokeweight="1pt">
                <v:shadow on="t" color="black [3213]" origin=",-.5" offset="3.66617mm,6pt"/>
                <v:textbox>
                  <w:txbxContent>
                    <w:p w14:paraId="51F69377" w14:textId="5DF5E3E1" w:rsidR="00A80EA1" w:rsidRPr="005C534E" w:rsidRDefault="00A80EA1" w:rsidP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</w:p>
                    <w:p w14:paraId="7B84280D" w14:textId="77777777" w:rsidR="00A80EA1" w:rsidRPr="005C534E" w:rsidRDefault="00A80EA1" w:rsidP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NAME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______________________________</w:t>
                      </w:r>
                    </w:p>
                    <w:p w14:paraId="1801632D" w14:textId="577D1B0B" w:rsidR="00A80EA1" w:rsidRPr="005C534E" w:rsidRDefault="00F2220F" w:rsidP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SEMESTER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</w:t>
                      </w:r>
                      <w:r w:rsidR="00A80EA1"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ROLL No.</w:t>
                      </w:r>
                      <w:r w:rsidR="00A80EA1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____________</w:t>
                      </w:r>
                    </w:p>
                    <w:p w14:paraId="084670EB" w14:textId="70110C9E" w:rsidR="00A80EA1" w:rsidRDefault="00A80EA1" w:rsidP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SECTION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</w:t>
                      </w:r>
                      <w:r w:rsidR="00B7053B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</w:t>
                      </w:r>
                      <w:r w:rsidR="00B7053B"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YEAR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</w:t>
                      </w:r>
                    </w:p>
                    <w:p w14:paraId="2A517BCA" w14:textId="086380F6" w:rsidR="00F2220F" w:rsidRDefault="00F2220F" w:rsidP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SIGNATURE________________________________________</w:t>
                      </w:r>
                    </w:p>
                    <w:p w14:paraId="6C5724EC" w14:textId="65318E1E" w:rsidR="00F2220F" w:rsidRPr="005C534E" w:rsidRDefault="00F2220F" w:rsidP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Date of Experiment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C534E" w:rsidRPr="00A80EA1" w:rsidSect="001C2E7B">
      <w:pgSz w:w="11906" w:h="16838"/>
      <w:pgMar w:top="1440" w:right="1440" w:bottom="1440" w:left="1440" w:header="708" w:footer="708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TE1NjczsjQ2MLdQ0lEKTi0uzszPAykwqgUAeS67lSwAAAA="/>
  </w:docVars>
  <w:rsids>
    <w:rsidRoot w:val="005C534E"/>
    <w:rsid w:val="001C2E7B"/>
    <w:rsid w:val="005C534E"/>
    <w:rsid w:val="007A6367"/>
    <w:rsid w:val="00A80EA1"/>
    <w:rsid w:val="00B7053B"/>
    <w:rsid w:val="00E2278D"/>
    <w:rsid w:val="00F22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32F1B"/>
  <w15:chartTrackingRefBased/>
  <w15:docId w15:val="{668206EE-CC8A-466B-9C43-7A53AD3E8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EA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2220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A9F948-8F12-47F0-88FA-4A3941C88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k Das</dc:creator>
  <cp:keywords/>
  <dc:description/>
  <cp:lastModifiedBy>Sayak Das</cp:lastModifiedBy>
  <cp:revision>3</cp:revision>
  <cp:lastPrinted>2021-05-24T18:00:00Z</cp:lastPrinted>
  <dcterms:created xsi:type="dcterms:W3CDTF">2021-05-24T17:54:00Z</dcterms:created>
  <dcterms:modified xsi:type="dcterms:W3CDTF">2021-05-24T18:01:00Z</dcterms:modified>
</cp:coreProperties>
</file>